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A144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A144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2A144B" w:rsidRPr="002A144B" w:rsidRDefault="002A144B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A144B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2A144B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2A144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A144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A144B" w:rsidRPr="002A144B" w:rsidRDefault="002A144B" w:rsidP="002A144B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2A144B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2A144B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2A144B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2A144B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2A144B">
        <w:rPr>
          <w:rFonts w:ascii="Arial" w:hAnsi="Arial" w:cs="Arial"/>
          <w:b/>
          <w:bCs/>
          <w:sz w:val="20"/>
          <w:szCs w:val="20"/>
        </w:rPr>
        <w:t xml:space="preserve">, </w:t>
      </w:r>
      <w:r w:rsidRPr="002A144B">
        <w:rPr>
          <w:rFonts w:ascii="Arial" w:hAnsi="Arial" w:cs="Arial"/>
          <w:bCs/>
          <w:sz w:val="20"/>
          <w:szCs w:val="20"/>
        </w:rPr>
        <w:t>Islamic Azad University, Iran</w:t>
      </w:r>
    </w:p>
    <w:p w:rsidR="002A144B" w:rsidRPr="002A144B" w:rsidRDefault="002A144B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2A144B" w:rsidRPr="002A14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0Mjc0NzU3NLE0NDRW0lEKTi0uzszPAykwrAUAXuipqCwAAAA="/>
  </w:docVars>
  <w:rsids>
    <w:rsidRoot w:val="00A72896"/>
    <w:rsid w:val="002A144B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02D53"/>
  <w15:docId w15:val="{A6F3229F-AC2B-4B87-A5D1-DE34AC9EA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A144B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9T11:20:00Z</dcterms:modified>
</cp:coreProperties>
</file>